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BAB42B" w14:textId="526C9BCF" w:rsidR="00984138" w:rsidRDefault="006F1326" w:rsidP="00BD0000">
      <w:pPr>
        <w:jc w:val="right"/>
        <w:rPr>
          <w:rFonts w:ascii="Perpetua" w:hAnsi="Perpetua"/>
        </w:rPr>
      </w:pPr>
      <w:bookmarkStart w:id="0" w:name="_Hlk522792911"/>
      <w:r w:rsidRPr="00635F9D">
        <w:rPr>
          <w:rFonts w:ascii="Perpetua" w:hAnsi="Perpetua"/>
          <w:noProof/>
        </w:rPr>
        <w:drawing>
          <wp:anchor distT="0" distB="0" distL="114300" distR="114300" simplePos="0" relativeHeight="251661312" behindDoc="0" locked="0" layoutInCell="1" allowOverlap="1" wp14:anchorId="0D2ECF0A" wp14:editId="57C96C7A">
            <wp:simplePos x="0" y="0"/>
            <wp:positionH relativeFrom="column">
              <wp:posOffset>240030</wp:posOffset>
            </wp:positionH>
            <wp:positionV relativeFrom="paragraph">
              <wp:posOffset>78740</wp:posOffset>
            </wp:positionV>
            <wp:extent cx="1045210" cy="1209675"/>
            <wp:effectExtent l="0" t="0" r="2540" b="952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erpont_logoblk-circle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5210" cy="1209675"/>
                    </a:xfrm>
                    <a:prstGeom prst="rect">
                      <a:avLst/>
                    </a:prstGeom>
                    <a:effectLst>
                      <a:softEdge rad="1270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D0000" w:rsidRPr="00635F9D">
        <w:rPr>
          <w:rFonts w:ascii="Perpetua" w:hAnsi="Perpetua"/>
        </w:rPr>
        <w:t xml:space="preserve">Pierpont </w:t>
      </w:r>
      <w:r w:rsidR="00635F9D">
        <w:rPr>
          <w:rFonts w:ascii="Perpetua" w:hAnsi="Perpetua"/>
        </w:rPr>
        <w:t>Community &amp; Technical College</w:t>
      </w:r>
    </w:p>
    <w:p w14:paraId="0F9B3E13" w14:textId="3978C214" w:rsidR="00096314" w:rsidRDefault="005D521E" w:rsidP="00BD0000">
      <w:pPr>
        <w:jc w:val="right"/>
        <w:rPr>
          <w:rFonts w:ascii="Perpetua" w:hAnsi="Perpetua"/>
        </w:rPr>
      </w:pPr>
      <w:r>
        <w:rPr>
          <w:rFonts w:ascii="Perpetua" w:hAnsi="Perpetua"/>
        </w:rPr>
        <w:t xml:space="preserve">500 </w:t>
      </w:r>
      <w:proofErr w:type="spellStart"/>
      <w:r>
        <w:rPr>
          <w:rFonts w:ascii="Perpetua" w:hAnsi="Perpetua"/>
        </w:rPr>
        <w:t>Galliher</w:t>
      </w:r>
      <w:proofErr w:type="spellEnd"/>
      <w:r>
        <w:rPr>
          <w:rFonts w:ascii="Perpetua" w:hAnsi="Perpetua"/>
        </w:rPr>
        <w:t xml:space="preserve"> Drive</w:t>
      </w:r>
    </w:p>
    <w:p w14:paraId="51A9185F" w14:textId="77777777" w:rsidR="00BD0000" w:rsidRPr="00635F9D" w:rsidRDefault="00BD0000" w:rsidP="00BD0000">
      <w:pPr>
        <w:jc w:val="right"/>
        <w:rPr>
          <w:rFonts w:ascii="Perpetua" w:hAnsi="Perpetua"/>
        </w:rPr>
      </w:pPr>
      <w:r w:rsidRPr="00635F9D">
        <w:rPr>
          <w:rFonts w:ascii="Perpetua" w:hAnsi="Perpetua"/>
        </w:rPr>
        <w:t>Fairmont, WV 26554</w:t>
      </w:r>
    </w:p>
    <w:p w14:paraId="42811EE6" w14:textId="71AD26A7" w:rsidR="00A03415" w:rsidRPr="00A03415" w:rsidRDefault="00BD0000" w:rsidP="00A03415">
      <w:pPr>
        <w:jc w:val="right"/>
        <w:rPr>
          <w:rFonts w:ascii="Perpetua" w:hAnsi="Perpetua"/>
        </w:rPr>
      </w:pPr>
      <w:r w:rsidRPr="00635F9D">
        <w:rPr>
          <w:rFonts w:ascii="Perpetua" w:hAnsi="Perpetua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55366D9" wp14:editId="4EF72DEA">
                <wp:simplePos x="0" y="0"/>
                <wp:positionH relativeFrom="column">
                  <wp:posOffset>-85725</wp:posOffset>
                </wp:positionH>
                <wp:positionV relativeFrom="paragraph">
                  <wp:posOffset>133350</wp:posOffset>
                </wp:positionV>
                <wp:extent cx="6048375" cy="45719"/>
                <wp:effectExtent l="0" t="0" r="9525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48375" cy="45719"/>
                        </a:xfrm>
                        <a:prstGeom prst="rect">
                          <a:avLst/>
                        </a:prstGeom>
                        <a:solidFill>
                          <a:srgbClr val="C6B78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950C7C" id="Rectangle 2" o:spid="_x0000_s1026" style="position:absolute;margin-left:-6.75pt;margin-top:10.5pt;width:476.25pt;height:3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" fillcolor="#c6b784" stroked="f" strokeweight="2pt"/>
            </w:pict>
          </mc:Fallback>
        </mc:AlternateContent>
      </w:r>
      <w:bookmarkEnd w:id="0"/>
    </w:p>
    <w:p w14:paraId="6955CA26" w14:textId="1F9E329D" w:rsidR="00F9014D" w:rsidRPr="007614C3" w:rsidRDefault="00A03415" w:rsidP="007614C3">
      <w:pPr>
        <w:pStyle w:val="NormalWeb"/>
        <w:jc w:val="right"/>
        <w:rPr>
          <w:rFonts w:ascii="Perpetua" w:hAnsi="Perpetua"/>
          <w:color w:val="434343"/>
        </w:rPr>
      </w:pPr>
      <w:r w:rsidRPr="000E29F1">
        <w:rPr>
          <w:rFonts w:ascii="Perpetua" w:hAnsi="Perpetua"/>
          <w:color w:val="434343"/>
        </w:rPr>
        <w:br/>
      </w:r>
      <w:r w:rsidRPr="000E29F1">
        <w:rPr>
          <w:rFonts w:ascii="Perpetua" w:hAnsi="Perpetua"/>
          <w:color w:val="434343"/>
        </w:rPr>
        <w:br/>
      </w:r>
    </w:p>
    <w:p w14:paraId="343C2030" w14:textId="4F693CFB" w:rsidR="00F9014D" w:rsidRPr="00F9014D" w:rsidRDefault="00F9014D" w:rsidP="00F9014D">
      <w:pPr>
        <w:rPr>
          <w:rFonts w:ascii="Nunito Sans" w:hAnsi="Nunito Sans"/>
          <w:sz w:val="22"/>
          <w:szCs w:val="22"/>
        </w:rPr>
      </w:pPr>
    </w:p>
    <w:sectPr w:rsidR="00F9014D" w:rsidRPr="00F9014D" w:rsidSect="00CA53A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720" w:right="1440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8DAFD6" w14:textId="77777777" w:rsidR="002179EC" w:rsidRDefault="002179EC" w:rsidP="000B0739">
      <w:r>
        <w:separator/>
      </w:r>
    </w:p>
  </w:endnote>
  <w:endnote w:type="continuationSeparator" w:id="0">
    <w:p w14:paraId="473B94AB" w14:textId="77777777" w:rsidR="002179EC" w:rsidRDefault="002179EC" w:rsidP="000B07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Nunito Sans">
    <w:panose1 w:val="00000500000000000000"/>
    <w:charset w:val="00"/>
    <w:family w:val="auto"/>
    <w:pitch w:val="variable"/>
    <w:sig w:usb0="20000007" w:usb1="00000001" w:usb2="00000000" w:usb3="00000000" w:csb0="00000193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C1C614" w14:textId="77777777" w:rsidR="00255995" w:rsidRDefault="0025599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386C45" w14:textId="7945DF3D" w:rsidR="000B0739" w:rsidRPr="00F9014D" w:rsidRDefault="00B64210" w:rsidP="000B0739">
    <w:pPr>
      <w:pStyle w:val="Footer"/>
      <w:jc w:val="center"/>
      <w:rPr>
        <w:rFonts w:ascii="Lucida Handwriting" w:hAnsi="Lucida Handwriting"/>
        <w:b/>
        <w:bCs/>
        <w:i/>
        <w:color w:val="C6B784"/>
        <w:sz w:val="20"/>
        <w:szCs w:val="20"/>
      </w:rPr>
    </w:pPr>
    <w:r w:rsidRPr="00F9014D">
      <w:rPr>
        <w:rFonts w:ascii="Lucida Handwriting" w:hAnsi="Lucida Handwriting"/>
        <w:b/>
        <w:bCs/>
        <w:i/>
        <w:color w:val="C6B784"/>
        <w:sz w:val="20"/>
        <w:szCs w:val="20"/>
      </w:rPr>
      <w:t>Education that Works!</w:t>
    </w:r>
  </w:p>
  <w:p w14:paraId="7C9E833B" w14:textId="01EE5C36" w:rsidR="000B0739" w:rsidRDefault="000B0739" w:rsidP="000B0739">
    <w:pPr>
      <w:pStyle w:val="Footer"/>
      <w:jc w:val="center"/>
      <w:rPr>
        <w:rFonts w:ascii="Perpetua" w:hAnsi="Perpetua"/>
        <w:i/>
        <w:sz w:val="18"/>
        <w:szCs w:val="18"/>
      </w:rPr>
    </w:pPr>
    <w:r w:rsidRPr="00635F9D">
      <w:rPr>
        <w:rFonts w:ascii="Perpetua" w:hAnsi="Perpetua"/>
        <w:i/>
        <w:sz w:val="18"/>
        <w:szCs w:val="18"/>
      </w:rPr>
      <w:t>Pierpont Community &amp; Technical College is an Equal Opportunity, Affirmative Action Institution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B09C07" w14:textId="77777777" w:rsidR="00255995" w:rsidRDefault="002559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5E516D" w14:textId="77777777" w:rsidR="002179EC" w:rsidRDefault="002179EC" w:rsidP="000B0739">
      <w:r>
        <w:separator/>
      </w:r>
    </w:p>
  </w:footnote>
  <w:footnote w:type="continuationSeparator" w:id="0">
    <w:p w14:paraId="691C56E9" w14:textId="77777777" w:rsidR="002179EC" w:rsidRDefault="002179EC" w:rsidP="000B07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D7565C" w14:textId="77777777" w:rsidR="00255995" w:rsidRDefault="0025599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331141" w14:textId="77777777" w:rsidR="00255995" w:rsidRDefault="0025599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53626B" w14:textId="77777777" w:rsidR="00255995" w:rsidRDefault="0025599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D51E13"/>
    <w:multiLevelType w:val="hybridMultilevel"/>
    <w:tmpl w:val="FF7AB8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425C06"/>
    <w:multiLevelType w:val="hybridMultilevel"/>
    <w:tmpl w:val="56686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AF5300"/>
    <w:multiLevelType w:val="hybridMultilevel"/>
    <w:tmpl w:val="00CA96D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DBE2FFD"/>
    <w:multiLevelType w:val="hybridMultilevel"/>
    <w:tmpl w:val="D3B66C1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0MTU0sTQ3NjEztzBV0lEKTi0uzszPAykwqgUAw7IvuCwAAAA="/>
  </w:docVars>
  <w:rsids>
    <w:rsidRoot w:val="00BD0000"/>
    <w:rsid w:val="0001495B"/>
    <w:rsid w:val="00015A54"/>
    <w:rsid w:val="000348D2"/>
    <w:rsid w:val="00044454"/>
    <w:rsid w:val="000520A7"/>
    <w:rsid w:val="00061C62"/>
    <w:rsid w:val="000656B4"/>
    <w:rsid w:val="00082C10"/>
    <w:rsid w:val="00082F13"/>
    <w:rsid w:val="00096314"/>
    <w:rsid w:val="000A2A58"/>
    <w:rsid w:val="000B0739"/>
    <w:rsid w:val="000B1B8C"/>
    <w:rsid w:val="000C366D"/>
    <w:rsid w:val="000D0033"/>
    <w:rsid w:val="000E29F1"/>
    <w:rsid w:val="000F0A69"/>
    <w:rsid w:val="000F2853"/>
    <w:rsid w:val="000F485C"/>
    <w:rsid w:val="00103BEC"/>
    <w:rsid w:val="001122A7"/>
    <w:rsid w:val="00130429"/>
    <w:rsid w:val="00131EAB"/>
    <w:rsid w:val="00136E2D"/>
    <w:rsid w:val="00137B4E"/>
    <w:rsid w:val="001442DF"/>
    <w:rsid w:val="00166F7E"/>
    <w:rsid w:val="001737B4"/>
    <w:rsid w:val="00176554"/>
    <w:rsid w:val="00177E6A"/>
    <w:rsid w:val="00182538"/>
    <w:rsid w:val="0018787B"/>
    <w:rsid w:val="001D77AD"/>
    <w:rsid w:val="001F6401"/>
    <w:rsid w:val="001F6998"/>
    <w:rsid w:val="002179EC"/>
    <w:rsid w:val="00231D92"/>
    <w:rsid w:val="00244349"/>
    <w:rsid w:val="00254E65"/>
    <w:rsid w:val="00255995"/>
    <w:rsid w:val="00274ED2"/>
    <w:rsid w:val="00280340"/>
    <w:rsid w:val="00281768"/>
    <w:rsid w:val="0028381A"/>
    <w:rsid w:val="002A10C0"/>
    <w:rsid w:val="002C49C6"/>
    <w:rsid w:val="002D6CBF"/>
    <w:rsid w:val="002E13C9"/>
    <w:rsid w:val="002E3312"/>
    <w:rsid w:val="00302FF8"/>
    <w:rsid w:val="0030422D"/>
    <w:rsid w:val="00317C01"/>
    <w:rsid w:val="0032161F"/>
    <w:rsid w:val="00321C86"/>
    <w:rsid w:val="00321F48"/>
    <w:rsid w:val="00323474"/>
    <w:rsid w:val="003246F8"/>
    <w:rsid w:val="003331DF"/>
    <w:rsid w:val="00337AFC"/>
    <w:rsid w:val="00347198"/>
    <w:rsid w:val="00363C97"/>
    <w:rsid w:val="003641D7"/>
    <w:rsid w:val="0037329B"/>
    <w:rsid w:val="00393695"/>
    <w:rsid w:val="00394D46"/>
    <w:rsid w:val="003B7448"/>
    <w:rsid w:val="003C2F80"/>
    <w:rsid w:val="003E4414"/>
    <w:rsid w:val="003F01C3"/>
    <w:rsid w:val="00405857"/>
    <w:rsid w:val="00412028"/>
    <w:rsid w:val="00412B5B"/>
    <w:rsid w:val="00432489"/>
    <w:rsid w:val="00451FBA"/>
    <w:rsid w:val="00457E77"/>
    <w:rsid w:val="00480CCA"/>
    <w:rsid w:val="00490086"/>
    <w:rsid w:val="004A1977"/>
    <w:rsid w:val="004A351D"/>
    <w:rsid w:val="004C2892"/>
    <w:rsid w:val="004E18F9"/>
    <w:rsid w:val="004E2979"/>
    <w:rsid w:val="004F36C5"/>
    <w:rsid w:val="004F5ECD"/>
    <w:rsid w:val="005040A0"/>
    <w:rsid w:val="00504D80"/>
    <w:rsid w:val="0052034F"/>
    <w:rsid w:val="00526747"/>
    <w:rsid w:val="00543691"/>
    <w:rsid w:val="00547BAD"/>
    <w:rsid w:val="00552FF8"/>
    <w:rsid w:val="00561DBE"/>
    <w:rsid w:val="00570923"/>
    <w:rsid w:val="00581B86"/>
    <w:rsid w:val="00585B5D"/>
    <w:rsid w:val="005A0172"/>
    <w:rsid w:val="005C7B2A"/>
    <w:rsid w:val="005D521E"/>
    <w:rsid w:val="005D6210"/>
    <w:rsid w:val="005D7823"/>
    <w:rsid w:val="005E2438"/>
    <w:rsid w:val="005F0D3F"/>
    <w:rsid w:val="005F5697"/>
    <w:rsid w:val="00603971"/>
    <w:rsid w:val="00611A41"/>
    <w:rsid w:val="00620DDB"/>
    <w:rsid w:val="00635F9D"/>
    <w:rsid w:val="00642CE5"/>
    <w:rsid w:val="00645565"/>
    <w:rsid w:val="00647304"/>
    <w:rsid w:val="00656350"/>
    <w:rsid w:val="0069141B"/>
    <w:rsid w:val="006A1B68"/>
    <w:rsid w:val="006A4F9D"/>
    <w:rsid w:val="006B7CB9"/>
    <w:rsid w:val="006C1E61"/>
    <w:rsid w:val="006C21FD"/>
    <w:rsid w:val="006D331B"/>
    <w:rsid w:val="006E136F"/>
    <w:rsid w:val="006E5997"/>
    <w:rsid w:val="006F1326"/>
    <w:rsid w:val="006F3453"/>
    <w:rsid w:val="00701023"/>
    <w:rsid w:val="00702D26"/>
    <w:rsid w:val="0070312B"/>
    <w:rsid w:val="007038E1"/>
    <w:rsid w:val="00707119"/>
    <w:rsid w:val="00732A8B"/>
    <w:rsid w:val="007364E5"/>
    <w:rsid w:val="00743177"/>
    <w:rsid w:val="00754100"/>
    <w:rsid w:val="007550FB"/>
    <w:rsid w:val="00757997"/>
    <w:rsid w:val="007614C3"/>
    <w:rsid w:val="00775BAF"/>
    <w:rsid w:val="00786AE0"/>
    <w:rsid w:val="007941FF"/>
    <w:rsid w:val="0079437A"/>
    <w:rsid w:val="007A6732"/>
    <w:rsid w:val="007C6577"/>
    <w:rsid w:val="007E024F"/>
    <w:rsid w:val="007E72A7"/>
    <w:rsid w:val="007F17CC"/>
    <w:rsid w:val="00855773"/>
    <w:rsid w:val="0086012E"/>
    <w:rsid w:val="008631FB"/>
    <w:rsid w:val="00866B5E"/>
    <w:rsid w:val="0087097C"/>
    <w:rsid w:val="008746DB"/>
    <w:rsid w:val="00886197"/>
    <w:rsid w:val="00893B46"/>
    <w:rsid w:val="00896430"/>
    <w:rsid w:val="008A2137"/>
    <w:rsid w:val="008D6884"/>
    <w:rsid w:val="008E19BA"/>
    <w:rsid w:val="00906D14"/>
    <w:rsid w:val="009123F4"/>
    <w:rsid w:val="009266AD"/>
    <w:rsid w:val="009329E2"/>
    <w:rsid w:val="00944515"/>
    <w:rsid w:val="0095023E"/>
    <w:rsid w:val="00956CBF"/>
    <w:rsid w:val="00956D2A"/>
    <w:rsid w:val="00984138"/>
    <w:rsid w:val="009B1FCC"/>
    <w:rsid w:val="009B5738"/>
    <w:rsid w:val="009B5DE6"/>
    <w:rsid w:val="009B71E9"/>
    <w:rsid w:val="009C4073"/>
    <w:rsid w:val="009D0374"/>
    <w:rsid w:val="009D6BF4"/>
    <w:rsid w:val="009E19D6"/>
    <w:rsid w:val="009E3D38"/>
    <w:rsid w:val="00A03415"/>
    <w:rsid w:val="00A053C4"/>
    <w:rsid w:val="00A2438F"/>
    <w:rsid w:val="00A25999"/>
    <w:rsid w:val="00A26C0A"/>
    <w:rsid w:val="00A337FE"/>
    <w:rsid w:val="00A53B5D"/>
    <w:rsid w:val="00A54AEF"/>
    <w:rsid w:val="00A5633E"/>
    <w:rsid w:val="00A849C4"/>
    <w:rsid w:val="00A929E2"/>
    <w:rsid w:val="00AA469C"/>
    <w:rsid w:val="00AA600F"/>
    <w:rsid w:val="00AB7213"/>
    <w:rsid w:val="00AC2CEE"/>
    <w:rsid w:val="00AC72B7"/>
    <w:rsid w:val="00AD0CC0"/>
    <w:rsid w:val="00AD76B3"/>
    <w:rsid w:val="00AE6FBE"/>
    <w:rsid w:val="00AE7094"/>
    <w:rsid w:val="00B12F73"/>
    <w:rsid w:val="00B156C2"/>
    <w:rsid w:val="00B17CFB"/>
    <w:rsid w:val="00B2500D"/>
    <w:rsid w:val="00B318A8"/>
    <w:rsid w:val="00B52354"/>
    <w:rsid w:val="00B64210"/>
    <w:rsid w:val="00B73864"/>
    <w:rsid w:val="00B834A2"/>
    <w:rsid w:val="00B9584E"/>
    <w:rsid w:val="00BA7899"/>
    <w:rsid w:val="00BB75C0"/>
    <w:rsid w:val="00BD0000"/>
    <w:rsid w:val="00BD251E"/>
    <w:rsid w:val="00BE190C"/>
    <w:rsid w:val="00BE7C04"/>
    <w:rsid w:val="00BF61DD"/>
    <w:rsid w:val="00C04DB7"/>
    <w:rsid w:val="00C06BFB"/>
    <w:rsid w:val="00C11416"/>
    <w:rsid w:val="00C12DDB"/>
    <w:rsid w:val="00C21643"/>
    <w:rsid w:val="00C3568E"/>
    <w:rsid w:val="00C361D3"/>
    <w:rsid w:val="00C438D3"/>
    <w:rsid w:val="00C46CC5"/>
    <w:rsid w:val="00C479EA"/>
    <w:rsid w:val="00C5102F"/>
    <w:rsid w:val="00C55CF7"/>
    <w:rsid w:val="00C70581"/>
    <w:rsid w:val="00C708BD"/>
    <w:rsid w:val="00C75801"/>
    <w:rsid w:val="00C92541"/>
    <w:rsid w:val="00CA4997"/>
    <w:rsid w:val="00CA53A4"/>
    <w:rsid w:val="00CB3E88"/>
    <w:rsid w:val="00CC355B"/>
    <w:rsid w:val="00CE60C3"/>
    <w:rsid w:val="00D106EE"/>
    <w:rsid w:val="00D168AD"/>
    <w:rsid w:val="00D3563F"/>
    <w:rsid w:val="00D5305A"/>
    <w:rsid w:val="00D5424C"/>
    <w:rsid w:val="00D55332"/>
    <w:rsid w:val="00D64E80"/>
    <w:rsid w:val="00D673A1"/>
    <w:rsid w:val="00D71830"/>
    <w:rsid w:val="00D74FE8"/>
    <w:rsid w:val="00D76D8B"/>
    <w:rsid w:val="00D96991"/>
    <w:rsid w:val="00DA3DB6"/>
    <w:rsid w:val="00DA3FCC"/>
    <w:rsid w:val="00DA40F5"/>
    <w:rsid w:val="00DB5382"/>
    <w:rsid w:val="00DC6DB7"/>
    <w:rsid w:val="00DE6CCA"/>
    <w:rsid w:val="00DF33DE"/>
    <w:rsid w:val="00E02BE9"/>
    <w:rsid w:val="00E07109"/>
    <w:rsid w:val="00E14F2D"/>
    <w:rsid w:val="00E20894"/>
    <w:rsid w:val="00E26D60"/>
    <w:rsid w:val="00E27876"/>
    <w:rsid w:val="00E44360"/>
    <w:rsid w:val="00E44765"/>
    <w:rsid w:val="00E514EC"/>
    <w:rsid w:val="00E517A1"/>
    <w:rsid w:val="00E5317F"/>
    <w:rsid w:val="00E55B15"/>
    <w:rsid w:val="00E95D0E"/>
    <w:rsid w:val="00EA0A3A"/>
    <w:rsid w:val="00EA5888"/>
    <w:rsid w:val="00EA7312"/>
    <w:rsid w:val="00EB2B5F"/>
    <w:rsid w:val="00EB7669"/>
    <w:rsid w:val="00EC502D"/>
    <w:rsid w:val="00EF0C30"/>
    <w:rsid w:val="00EF180A"/>
    <w:rsid w:val="00F03306"/>
    <w:rsid w:val="00F03AB6"/>
    <w:rsid w:val="00F104EF"/>
    <w:rsid w:val="00F1586E"/>
    <w:rsid w:val="00F16D18"/>
    <w:rsid w:val="00F20F30"/>
    <w:rsid w:val="00F257FF"/>
    <w:rsid w:val="00F32834"/>
    <w:rsid w:val="00F477F2"/>
    <w:rsid w:val="00F571E1"/>
    <w:rsid w:val="00F60B7D"/>
    <w:rsid w:val="00F6163F"/>
    <w:rsid w:val="00F75EF3"/>
    <w:rsid w:val="00F76EF3"/>
    <w:rsid w:val="00F81ED8"/>
    <w:rsid w:val="00F821B8"/>
    <w:rsid w:val="00F85EFF"/>
    <w:rsid w:val="00F9014D"/>
    <w:rsid w:val="00F91570"/>
    <w:rsid w:val="00F926B7"/>
    <w:rsid w:val="00FB01A5"/>
    <w:rsid w:val="00FD0CE7"/>
    <w:rsid w:val="00FE3918"/>
    <w:rsid w:val="00FE68A8"/>
    <w:rsid w:val="00FF49F7"/>
    <w:rsid w:val="00FF77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3B74411"/>
  <w15:docId w15:val="{66F381EF-D2A7-4534-9C91-3AE31A2B99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2A58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A2A58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A2A58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A2A58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A2A58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A2A58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A2A58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A2A58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A2A58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A2A58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A2A58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A2A58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A2A58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A2A58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A2A58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A2A58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A2A58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A2A58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A2A58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0A2A58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0A2A58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A2A58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sid w:val="000A2A58"/>
    <w:rPr>
      <w:rFonts w:asciiTheme="majorHAnsi" w:eastAsiaTheme="majorEastAsia" w:hAnsiTheme="majorHAnsi"/>
      <w:sz w:val="24"/>
      <w:szCs w:val="24"/>
    </w:rPr>
  </w:style>
  <w:style w:type="character" w:styleId="Strong">
    <w:name w:val="Strong"/>
    <w:basedOn w:val="DefaultParagraphFont"/>
    <w:uiPriority w:val="22"/>
    <w:qFormat/>
    <w:rsid w:val="000A2A58"/>
    <w:rPr>
      <w:b/>
      <w:bCs/>
    </w:rPr>
  </w:style>
  <w:style w:type="character" w:styleId="Emphasis">
    <w:name w:val="Emphasis"/>
    <w:basedOn w:val="DefaultParagraphFont"/>
    <w:uiPriority w:val="20"/>
    <w:qFormat/>
    <w:rsid w:val="000A2A58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0A2A58"/>
    <w:rPr>
      <w:szCs w:val="32"/>
    </w:rPr>
  </w:style>
  <w:style w:type="paragraph" w:styleId="ListParagraph">
    <w:name w:val="List Paragraph"/>
    <w:basedOn w:val="Normal"/>
    <w:uiPriority w:val="34"/>
    <w:qFormat/>
    <w:rsid w:val="000A2A58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0A2A58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0A2A58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A2A58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A2A58"/>
    <w:rPr>
      <w:b/>
      <w:i/>
      <w:sz w:val="24"/>
    </w:rPr>
  </w:style>
  <w:style w:type="character" w:styleId="SubtleEmphasis">
    <w:name w:val="Subtle Emphasis"/>
    <w:uiPriority w:val="19"/>
    <w:qFormat/>
    <w:rsid w:val="000A2A58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0A2A58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0A2A58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0A2A58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0A2A58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A2A58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B07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073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B073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B0739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B073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0739"/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44454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CA53A4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0F2853"/>
    <w:rPr>
      <w:color w:val="605E5C"/>
      <w:shd w:val="clear" w:color="auto" w:fill="E1DFDD"/>
    </w:rPr>
  </w:style>
  <w:style w:type="paragraph" w:customStyle="1" w:styleId="Default">
    <w:name w:val="Default"/>
    <w:rsid w:val="00490086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405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DE6B9F9F29D74C90E74CB5E26CE7E8" ma:contentTypeVersion="4" ma:contentTypeDescription="Create a new document." ma:contentTypeScope="" ma:versionID="3b62cc54075499938d48e0d7ad846d72">
  <xsd:schema xmlns:xsd="http://www.w3.org/2001/XMLSchema" xmlns:xs="http://www.w3.org/2001/XMLSchema" xmlns:p="http://schemas.microsoft.com/office/2006/metadata/properties" xmlns:ns3="2b83a2c4-da14-40ba-95c5-387e89e1e2c2" targetNamespace="http://schemas.microsoft.com/office/2006/metadata/properties" ma:root="true" ma:fieldsID="74f7a721e2449447dfc6519c3d3d227a" ns3:_="">
    <xsd:import namespace="2b83a2c4-da14-40ba-95c5-387e89e1e2c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83a2c4-da14-40ba-95c5-387e89e1e2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949053A-6601-4042-B319-7312F2F9E5C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86F660E-435C-4B7D-895A-16AC202257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ADC4233-9C15-4B71-BCA6-DEC15A0E092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8CED90E-2E21-45E9-8D86-CA4DAB136B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83a2c4-da14-40ba-95c5-387e89e1e2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2</Words>
  <Characters>7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irmont State University</Company>
  <LinksUpToDate>false</LinksUpToDate>
  <CharactersWithSpaces>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nsibaugh, Cyndee</dc:creator>
  <cp:lastModifiedBy>Matthew</cp:lastModifiedBy>
  <cp:revision>12</cp:revision>
  <cp:lastPrinted>2021-09-14T12:55:00Z</cp:lastPrinted>
  <dcterms:created xsi:type="dcterms:W3CDTF">2021-12-15T17:25:00Z</dcterms:created>
  <dcterms:modified xsi:type="dcterms:W3CDTF">2022-06-08T1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DE6B9F9F29D74C90E74CB5E26CE7E8</vt:lpwstr>
  </property>
</Properties>
</file>